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7630EBC2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5667D4">
        <w:rPr>
          <w:rFonts w:ascii="宋体" w:eastAsia="宋体" w:hAnsi="宋体" w:hint="eastAsia"/>
          <w:b/>
          <w:szCs w:val="21"/>
        </w:rPr>
        <w:t>1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44586BAF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全局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all)</w:t>
      </w:r>
      <w:r w:rsidRPr="00101800">
        <w:rPr>
          <w:rFonts w:ascii="Times New Roman" w:eastAsia="宋体" w:hAnsi="Times New Roman" w:hint="eastAsia"/>
        </w:rPr>
        <w:t>、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、药品搜索</w:t>
      </w:r>
      <w:r w:rsidR="00182519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/>
        </w:rPr>
        <w:t>drug)</w:t>
      </w:r>
      <w:r w:rsidRPr="00101800">
        <w:rPr>
          <w:rFonts w:ascii="Times New Roman" w:eastAsia="宋体" w:hAnsi="Times New Roman" w:hint="eastAsia"/>
        </w:rPr>
        <w:t>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 w:hint="eastAsia"/>
        </w:rPr>
        <w:t>int</w:t>
      </w:r>
      <w:r w:rsidR="00182519">
        <w:rPr>
          <w:rFonts w:ascii="Times New Roman" w:eastAsia="宋体" w:hAnsi="Times New Roman"/>
        </w:rPr>
        <w:t>eraction</w:t>
      </w:r>
      <w:r w:rsidR="00421400">
        <w:rPr>
          <w:rFonts w:ascii="Times New Roman" w:eastAsia="宋体" w:hAnsi="Times New Roman"/>
        </w:rPr>
        <w:t>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611A3749" w:rsidR="00101800" w:rsidRDefault="002A78A4" w:rsidP="000472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:10088</w:t>
            </w:r>
            <w:r>
              <w:rPr>
                <w:rFonts w:ascii="Times New Roman" w:eastAsia="宋体" w:hAnsi="Times New Roman" w:hint="eastAsia"/>
                <w:b/>
              </w:rPr>
              <w:t>/qu</w:t>
            </w:r>
            <w:r>
              <w:rPr>
                <w:rFonts w:ascii="Times New Roman" w:eastAsia="宋体" w:hAnsi="Times New Roman"/>
                <w:b/>
              </w:rPr>
              <w:t>ery</w:t>
            </w: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1E0A37C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all/disease/drug</w:t>
            </w:r>
            <w:r w:rsidR="00182519">
              <w:rPr>
                <w:rFonts w:ascii="Times New Roman" w:eastAsia="宋体" w:hAnsi="Times New Roman" w:hint="eastAsia"/>
              </w:rPr>
              <w:t>/in</w:t>
            </w:r>
            <w:r w:rsidR="00182519">
              <w:rPr>
                <w:rFonts w:ascii="Times New Roman" w:eastAsia="宋体" w:hAnsi="Times New Roman"/>
              </w:rPr>
              <w:t>teraction</w:t>
            </w:r>
            <w:r>
              <w:rPr>
                <w:rFonts w:ascii="Times New Roman" w:eastAsia="宋体" w:hAnsi="Times New Roman"/>
              </w:rPr>
              <w:t>)</w:t>
            </w:r>
          </w:p>
        </w:tc>
        <w:tc>
          <w:tcPr>
            <w:tcW w:w="2992" w:type="dxa"/>
          </w:tcPr>
          <w:p w14:paraId="31AE96ED" w14:textId="6A88096C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全局搜索、疾病搜索、药品搜索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4D7FC54A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7E3005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035500A8" w:rsidR="000575EC" w:rsidRDefault="002A78A4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 w:rsidR="006E08FA"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0575EC" w14:paraId="732D068C" w14:textId="77777777" w:rsidTr="007E3005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7E3005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7E3005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7E3005">
        <w:tc>
          <w:tcPr>
            <w:tcW w:w="1404" w:type="dxa"/>
          </w:tcPr>
          <w:p w14:paraId="0E7512E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7553A17D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/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7E3005">
        <w:tc>
          <w:tcPr>
            <w:tcW w:w="1404" w:type="dxa"/>
          </w:tcPr>
          <w:p w14:paraId="1D8FC673" w14:textId="2272D83D" w:rsidR="000575EC" w:rsidRPr="00754281" w:rsidRDefault="004C35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7E3005">
        <w:tc>
          <w:tcPr>
            <w:tcW w:w="988" w:type="dxa"/>
          </w:tcPr>
          <w:p w14:paraId="64EF75DA" w14:textId="4E551F6A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518909EE" w14:textId="70DFBE96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458" w:type="dxa"/>
          </w:tcPr>
          <w:p w14:paraId="114ED238" w14:textId="3E434914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</w:tr>
      <w:tr w:rsidR="000575EC" w14:paraId="45FFF728" w14:textId="77777777" w:rsidTr="007E3005">
        <w:tc>
          <w:tcPr>
            <w:tcW w:w="988" w:type="dxa"/>
          </w:tcPr>
          <w:p w14:paraId="0B7CAC53" w14:textId="0F08C879" w:rsidR="000575EC" w:rsidRDefault="002A78A4" w:rsidP="007E3005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edgeResult</w:t>
            </w:r>
            <w:proofErr w:type="spellEnd"/>
          </w:p>
        </w:tc>
        <w:tc>
          <w:tcPr>
            <w:tcW w:w="850" w:type="dxa"/>
          </w:tcPr>
          <w:p w14:paraId="48EB9A3C" w14:textId="32A43D3E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188BE7A" w14:textId="373C9FA8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边信息</w:t>
            </w:r>
          </w:p>
        </w:tc>
      </w:tr>
      <w:tr w:rsidR="000575EC" w14:paraId="595763FF" w14:textId="77777777" w:rsidTr="007E3005">
        <w:tc>
          <w:tcPr>
            <w:tcW w:w="988" w:type="dxa"/>
          </w:tcPr>
          <w:p w14:paraId="07B99326" w14:textId="276E5149" w:rsidR="000575EC" w:rsidRDefault="002A78A4" w:rsidP="007E3005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argetName</w:t>
            </w:r>
            <w:proofErr w:type="spellEnd"/>
          </w:p>
        </w:tc>
        <w:tc>
          <w:tcPr>
            <w:tcW w:w="850" w:type="dxa"/>
          </w:tcPr>
          <w:p w14:paraId="754ED592" w14:textId="328FCF62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4DA1B9A9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目标名字</w:t>
            </w:r>
          </w:p>
        </w:tc>
      </w:tr>
      <w:tr w:rsidR="000575EC" w14:paraId="56828D5F" w14:textId="77777777" w:rsidTr="007E3005">
        <w:tc>
          <w:tcPr>
            <w:tcW w:w="988" w:type="dxa"/>
          </w:tcPr>
          <w:p w14:paraId="08A411F8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3701D133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6458" w:type="dxa"/>
          </w:tcPr>
          <w:p w14:paraId="7CAB665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40A2609" w14:textId="11CB4E74" w:rsidR="00337D10" w:rsidRPr="00101800" w:rsidRDefault="00337D10" w:rsidP="00337D1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52116A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116A">
        <w:rPr>
          <w:rFonts w:ascii="Times New Roman" w:eastAsia="宋体" w:hAnsi="Times New Roman" w:hint="eastAsia"/>
          <w:sz w:val="24"/>
          <w:szCs w:val="24"/>
        </w:rPr>
        <w:t>药品</w:t>
      </w:r>
      <w:r w:rsidR="00D85F05">
        <w:rPr>
          <w:rFonts w:ascii="Times New Roman" w:eastAsia="宋体" w:hAnsi="Times New Roman" w:hint="eastAsia"/>
          <w:sz w:val="24"/>
          <w:szCs w:val="24"/>
        </w:rPr>
        <w:t>分类</w:t>
      </w:r>
      <w:r w:rsidR="0052116A"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3461D9FF" w14:textId="77EA85D0" w:rsidR="00337D10" w:rsidRPr="000575EC" w:rsidRDefault="00337D10" w:rsidP="00337D1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2116A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4BA431CD" w14:textId="7529F329" w:rsidR="000575EC" w:rsidRDefault="0052116A" w:rsidP="000575EC">
      <w:r>
        <w:rPr>
          <w:rFonts w:hint="eastAsia"/>
        </w:rPr>
        <w:t>药品</w:t>
      </w:r>
      <w:r w:rsidR="00D85F05">
        <w:rPr>
          <w:rFonts w:hint="eastAsia"/>
        </w:rPr>
        <w:t>总</w:t>
      </w:r>
      <w:proofErr w:type="gramStart"/>
      <w:r w:rsidR="00D85F05">
        <w:rPr>
          <w:rFonts w:hint="eastAsia"/>
        </w:rPr>
        <w:t>览</w:t>
      </w:r>
      <w:proofErr w:type="gramEnd"/>
      <w:r w:rsidR="00D85F05">
        <w:rPr>
          <w:rFonts w:hint="eastAsia"/>
        </w:rPr>
        <w:t>的各分类</w:t>
      </w:r>
      <w:r w:rsidR="00A4117A">
        <w:rPr>
          <w:rFonts w:hint="eastAsia"/>
        </w:rPr>
        <w:t>中</w:t>
      </w:r>
      <w:r w:rsidR="00D85F05">
        <w:rPr>
          <w:rFonts w:hint="eastAsia"/>
        </w:rPr>
        <w:t>药品</w:t>
      </w:r>
      <w:r>
        <w:rPr>
          <w:rFonts w:hint="eastAsia"/>
        </w:rPr>
        <w:t>展示</w:t>
      </w:r>
    </w:p>
    <w:p w14:paraId="38849A3F" w14:textId="7B1C6B4E" w:rsidR="0052116A" w:rsidRDefault="0052116A" w:rsidP="000575EC"/>
    <w:p w14:paraId="09AC19B6" w14:textId="7402E804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CA481D" w14:paraId="2A5DB20D" w14:textId="77777777" w:rsidTr="007E3005">
        <w:tc>
          <w:tcPr>
            <w:tcW w:w="1980" w:type="dxa"/>
            <w:shd w:val="pct20" w:color="auto" w:fill="auto"/>
          </w:tcPr>
          <w:p w14:paraId="2A631590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63F02DD" w14:textId="548BB3A1" w:rsidR="00CA481D" w:rsidRDefault="00A4117A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proofErr w:type="spellStart"/>
            <w:r>
              <w:rPr>
                <w:rFonts w:ascii="Times New Roman" w:eastAsia="宋体" w:hAnsi="Times New Roman"/>
                <w:b/>
              </w:rPr>
              <w:t>medicine_by_class</w:t>
            </w:r>
            <w:proofErr w:type="spellEnd"/>
          </w:p>
        </w:tc>
      </w:tr>
      <w:tr w:rsidR="00CA481D" w14:paraId="2A3E6606" w14:textId="77777777" w:rsidTr="007E3005">
        <w:tc>
          <w:tcPr>
            <w:tcW w:w="1980" w:type="dxa"/>
            <w:shd w:val="pct20" w:color="auto" w:fill="auto"/>
          </w:tcPr>
          <w:p w14:paraId="6784676D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D809E1B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CA481D" w14:paraId="7F3EAD36" w14:textId="77777777" w:rsidTr="007E3005">
        <w:tc>
          <w:tcPr>
            <w:tcW w:w="1980" w:type="dxa"/>
            <w:shd w:val="pct20" w:color="auto" w:fill="auto"/>
          </w:tcPr>
          <w:p w14:paraId="36DCC374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E4319B9" w14:textId="5B2304A9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287FD1C" w14:textId="77777777" w:rsidR="00CA481D" w:rsidRDefault="00CA481D" w:rsidP="00CA481D">
      <w:pPr>
        <w:rPr>
          <w:rFonts w:ascii="Times New Roman" w:eastAsia="宋体" w:hAnsi="Times New Roman"/>
          <w:b/>
        </w:rPr>
      </w:pPr>
    </w:p>
    <w:p w14:paraId="5605E4D3" w14:textId="43B3A5F0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CA481D" w14:paraId="158F8912" w14:textId="77777777" w:rsidTr="0002707A">
        <w:tc>
          <w:tcPr>
            <w:tcW w:w="1404" w:type="dxa"/>
            <w:shd w:val="pct20" w:color="auto" w:fill="auto"/>
          </w:tcPr>
          <w:p w14:paraId="3B2861B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738CAD9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8CAB0DC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12EFD37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:rsidRPr="00C76827" w14:paraId="3F43E324" w14:textId="77777777" w:rsidTr="0002707A">
        <w:tc>
          <w:tcPr>
            <w:tcW w:w="1404" w:type="dxa"/>
          </w:tcPr>
          <w:p w14:paraId="201E1018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5C260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62B0AE5" w14:textId="3757B03F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C4DC9CF" w14:textId="2631B1A5" w:rsidR="00CA481D" w:rsidRPr="00C76827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药品分类进行列表请求</w:t>
            </w:r>
          </w:p>
        </w:tc>
      </w:tr>
      <w:tr w:rsidR="00CA481D" w14:paraId="6EAE4762" w14:textId="77777777" w:rsidTr="0002707A">
        <w:tc>
          <w:tcPr>
            <w:tcW w:w="1404" w:type="dxa"/>
          </w:tcPr>
          <w:p w14:paraId="2A6DA6DC" w14:textId="7EA4341C" w:rsidR="00CA481D" w:rsidRPr="00754281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BA70409" w14:textId="1926AE22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52BD5C" w14:textId="64743CE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3E37686F" w14:textId="3D7F65AF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3A8EBCB" w14:textId="77777777" w:rsidR="00CA481D" w:rsidRDefault="00CA481D" w:rsidP="00CA481D">
      <w:pPr>
        <w:rPr>
          <w:rFonts w:ascii="Times New Roman" w:eastAsia="宋体" w:hAnsi="Times New Roman"/>
        </w:rPr>
      </w:pPr>
    </w:p>
    <w:p w14:paraId="626AAC9A" w14:textId="1FC42BAC" w:rsidR="00CA481D" w:rsidRPr="00754281" w:rsidRDefault="00CA481D" w:rsidP="00CA481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E4CC8" w14:paraId="14970BA5" w14:textId="77777777" w:rsidTr="007E3005">
        <w:tc>
          <w:tcPr>
            <w:tcW w:w="988" w:type="dxa"/>
            <w:shd w:val="pct20" w:color="auto" w:fill="auto"/>
          </w:tcPr>
          <w:p w14:paraId="316C7254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286AC6F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35F283A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14:paraId="5EF4EE97" w14:textId="77777777" w:rsidTr="007E3005">
        <w:tc>
          <w:tcPr>
            <w:tcW w:w="988" w:type="dxa"/>
          </w:tcPr>
          <w:p w14:paraId="01A672DD" w14:textId="4CA5738B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9914B6B" w14:textId="4E2A6D0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6073E7D" w14:textId="25872F3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CA481D" w14:paraId="5DF3C5E5" w14:textId="77777777" w:rsidTr="007E3005">
        <w:tc>
          <w:tcPr>
            <w:tcW w:w="988" w:type="dxa"/>
          </w:tcPr>
          <w:p w14:paraId="757204FF" w14:textId="2D99C87B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236AB4A" w14:textId="17799019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6560B13" w14:textId="024E78B6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CA481D" w14:paraId="3E93EAD1" w14:textId="77777777" w:rsidTr="007E3005">
        <w:tc>
          <w:tcPr>
            <w:tcW w:w="988" w:type="dxa"/>
          </w:tcPr>
          <w:p w14:paraId="6BFBD4E7" w14:textId="6CE12DE0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723A5A5" w14:textId="6C581903" w:rsidR="00CA481D" w:rsidRDefault="00FE4CC8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CA481D">
              <w:rPr>
                <w:rFonts w:ascii="Times New Roman" w:eastAsia="宋体" w:hAnsi="Times New Roman" w:hint="eastAsia"/>
              </w:rPr>
              <w:t>O</w:t>
            </w:r>
            <w:r w:rsidR="00CA481D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458" w:type="dxa"/>
          </w:tcPr>
          <w:p w14:paraId="6D966B01" w14:textId="7FAD2553" w:rsidR="00CA481D" w:rsidRDefault="00FE4CC8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类下药品商品名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ame)</w:t>
            </w:r>
            <w:r>
              <w:rPr>
                <w:rFonts w:ascii="Times New Roman" w:eastAsia="宋体" w:hAnsi="Times New Roman" w:hint="eastAsia"/>
              </w:rPr>
              <w:t>信息</w:t>
            </w:r>
          </w:p>
        </w:tc>
      </w:tr>
      <w:tr w:rsidR="00CA481D" w14:paraId="20567AD4" w14:textId="77777777" w:rsidTr="007E3005">
        <w:tc>
          <w:tcPr>
            <w:tcW w:w="988" w:type="dxa"/>
          </w:tcPr>
          <w:p w14:paraId="4BA42BAB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742C0D7E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90E9AD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D85F05" w14:paraId="0C739908" w14:textId="77777777" w:rsidTr="007E3005">
        <w:tc>
          <w:tcPr>
            <w:tcW w:w="988" w:type="dxa"/>
          </w:tcPr>
          <w:p w14:paraId="422CAE69" w14:textId="49C27649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72BC59D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548FF35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873D7B7" w14:textId="0208A642" w:rsidR="00CA481D" w:rsidRDefault="00CA481D" w:rsidP="000575EC"/>
    <w:p w14:paraId="2246429E" w14:textId="0B26E95E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  <w:r w:rsidR="007813FF">
        <w:rPr>
          <w:rFonts w:ascii="Times New Roman" w:eastAsia="宋体" w:hAnsi="Times New Roman" w:hint="eastAsia"/>
          <w:sz w:val="24"/>
          <w:szCs w:val="24"/>
        </w:rPr>
        <w:t>(</w:t>
      </w:r>
      <w:r w:rsidR="007813FF">
        <w:rPr>
          <w:rFonts w:ascii="Times New Roman" w:eastAsia="宋体" w:hAnsi="Times New Roman" w:hint="eastAsia"/>
          <w:sz w:val="24"/>
          <w:szCs w:val="24"/>
        </w:rPr>
        <w:t>初步实现</w:t>
      </w:r>
      <w:r w:rsidR="007813FF">
        <w:rPr>
          <w:rFonts w:ascii="Times New Roman" w:eastAsia="宋体" w:hAnsi="Times New Roman"/>
          <w:sz w:val="24"/>
          <w:szCs w:val="24"/>
        </w:rPr>
        <w:t>)</w:t>
      </w:r>
    </w:p>
    <w:p w14:paraId="7C767818" w14:textId="44FEA3B8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3F430C55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C30BCC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04835899" w:rsidR="00D85F05" w:rsidRDefault="00D85F05" w:rsidP="00C30BC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medicine_class</w:t>
            </w:r>
          </w:p>
        </w:tc>
      </w:tr>
      <w:tr w:rsidR="00D85F05" w14:paraId="389D9F5A" w14:textId="77777777" w:rsidTr="00C30BCC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C30BCC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6154B633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C30BCC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C30BCC">
        <w:tc>
          <w:tcPr>
            <w:tcW w:w="1404" w:type="dxa"/>
          </w:tcPr>
          <w:p w14:paraId="71989B60" w14:textId="7C9A0604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C30BCC">
        <w:tc>
          <w:tcPr>
            <w:tcW w:w="1404" w:type="dxa"/>
          </w:tcPr>
          <w:p w14:paraId="41ACA4EC" w14:textId="77777777" w:rsidR="00D85F05" w:rsidRPr="00754281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40B09F50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20DEE6BA" w14:textId="5454F3E4" w:rsidR="00D85F05" w:rsidRDefault="00D85F05" w:rsidP="000575EC"/>
    <w:p w14:paraId="31B8C79D" w14:textId="6770CF78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多疾病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>
        <w:rPr>
          <w:rFonts w:ascii="Times New Roman" w:eastAsia="宋体" w:hAnsi="Times New Roman" w:hint="eastAsia"/>
          <w:sz w:val="24"/>
          <w:szCs w:val="24"/>
        </w:rPr>
        <w:t>结果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8CE9360" w14:textId="2CF27E5E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024584D0" w:rsidR="005667D4" w:rsidRDefault="005667D4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多疾病搜索结果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42D5AB24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D07358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77777777" w:rsidR="005667D4" w:rsidRDefault="005667D4" w:rsidP="00D07358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5667D4" w14:paraId="613F61CB" w14:textId="77777777" w:rsidTr="00D07358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D07358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72186849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5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31"/>
        <w:gridCol w:w="755"/>
        <w:gridCol w:w="3132"/>
        <w:gridCol w:w="2978"/>
      </w:tblGrid>
      <w:tr w:rsidR="005667D4" w14:paraId="1080FDDA" w14:textId="77777777" w:rsidTr="00D07358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D07358">
        <w:tc>
          <w:tcPr>
            <w:tcW w:w="1404" w:type="dxa"/>
          </w:tcPr>
          <w:p w14:paraId="0F87EA2C" w14:textId="123158CC" w:rsidR="005667D4" w:rsidRDefault="004C355D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  <w:r w:rsidR="005667D4">
              <w:rPr>
                <w:rFonts w:ascii="Times New Roman" w:eastAsia="宋体" w:hAnsi="Times New Roman"/>
              </w:rPr>
              <w:t>_</w:t>
            </w:r>
            <w:r w:rsidR="005667D4">
              <w:rPr>
                <w:rFonts w:ascii="Times New Roman" w:eastAsia="宋体" w:hAnsi="Times New Roman" w:hint="eastAsia"/>
              </w:rPr>
              <w:t>g</w:t>
            </w:r>
            <w:r w:rsidR="005667D4">
              <w:rPr>
                <w:rFonts w:ascii="Times New Roman" w:eastAsia="宋体" w:hAnsi="Times New Roman"/>
              </w:rPr>
              <w:t>roup</w:t>
            </w:r>
          </w:p>
        </w:tc>
        <w:tc>
          <w:tcPr>
            <w:tcW w:w="756" w:type="dxa"/>
          </w:tcPr>
          <w:p w14:paraId="6C2F5327" w14:textId="71679BE2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4F2CF02E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 xml:space="preserve"> &lt;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&gt;</w:t>
            </w:r>
          </w:p>
        </w:tc>
        <w:tc>
          <w:tcPr>
            <w:tcW w:w="2992" w:type="dxa"/>
          </w:tcPr>
          <w:p w14:paraId="0919EC5E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多疾病搜索内容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2F58C664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5667D4" w14:paraId="003C056E" w14:textId="77777777" w:rsidTr="00D07358">
        <w:tc>
          <w:tcPr>
            <w:tcW w:w="988" w:type="dxa"/>
            <w:shd w:val="pct20" w:color="auto" w:fill="auto"/>
          </w:tcPr>
          <w:p w14:paraId="0C668374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3CDA56C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1350077D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679E640D" w14:textId="77777777" w:rsidTr="00D07358">
        <w:tc>
          <w:tcPr>
            <w:tcW w:w="988" w:type="dxa"/>
          </w:tcPr>
          <w:p w14:paraId="19A8F73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02210A46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893C2A1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5667D4" w14:paraId="435790A9" w14:textId="77777777" w:rsidTr="00D07358">
        <w:tc>
          <w:tcPr>
            <w:tcW w:w="988" w:type="dxa"/>
          </w:tcPr>
          <w:p w14:paraId="4271274E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09FDBA5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65E2A818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5667D4" w14:paraId="71C7144B" w14:textId="77777777" w:rsidTr="00D07358">
        <w:tc>
          <w:tcPr>
            <w:tcW w:w="988" w:type="dxa"/>
          </w:tcPr>
          <w:p w14:paraId="11558B7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19D45FE6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036FC437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5667D4" w14:paraId="0584987C" w14:textId="77777777" w:rsidTr="00D07358">
        <w:tc>
          <w:tcPr>
            <w:tcW w:w="988" w:type="dxa"/>
          </w:tcPr>
          <w:p w14:paraId="7D6288CA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8269DDA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C828067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</w:tr>
    </w:tbl>
    <w:p w14:paraId="5A1D50FC" w14:textId="77777777" w:rsidR="005667D4" w:rsidRPr="000575EC" w:rsidRDefault="005667D4" w:rsidP="000575EC"/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7E3005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5A518A95" w:rsidR="0002707A" w:rsidRDefault="007A65C5" w:rsidP="007E3005">
            <w:pPr>
              <w:rPr>
                <w:rFonts w:ascii="Times New Roman" w:eastAsia="宋体" w:hAnsi="Times New Roman" w:hint="eastAsia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get</w:t>
            </w:r>
          </w:p>
        </w:tc>
      </w:tr>
      <w:tr w:rsidR="0002707A" w14:paraId="422B0210" w14:textId="77777777" w:rsidTr="007E3005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7E3005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lastRenderedPageBreak/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2"/>
        <w:gridCol w:w="755"/>
        <w:gridCol w:w="2817"/>
        <w:gridCol w:w="3322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05E5F122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 w:rsidR="007D25F3">
              <w:rPr>
                <w:rFonts w:ascii="Times New Roman" w:eastAsia="宋体" w:hAnsi="Times New Roman" w:hint="eastAsia"/>
              </w:rPr>
              <w:t>search</w:t>
            </w:r>
            <w:r>
              <w:rPr>
                <w:rFonts w:ascii="Times New Roman" w:eastAsia="宋体" w:hAnsi="Times New Roman"/>
              </w:rPr>
              <w:t>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55FA2FA9" w:rsidR="0002707A" w:rsidRPr="00754281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532FFA24" w14:textId="72C97813" w:rsidR="0002707A" w:rsidRDefault="00EC20F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729C1DBA" w14:textId="72D14214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42ADAF30" w:rsidR="0002707A" w:rsidRDefault="007D25F3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词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制定者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7E3005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7E3005">
        <w:tc>
          <w:tcPr>
            <w:tcW w:w="988" w:type="dxa"/>
          </w:tcPr>
          <w:p w14:paraId="0891E8F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7E3005">
        <w:tc>
          <w:tcPr>
            <w:tcW w:w="988" w:type="dxa"/>
          </w:tcPr>
          <w:p w14:paraId="41CCD7A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7E3005">
        <w:tc>
          <w:tcPr>
            <w:tcW w:w="988" w:type="dxa"/>
          </w:tcPr>
          <w:p w14:paraId="678A5B5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7E3005">
        <w:tc>
          <w:tcPr>
            <w:tcW w:w="988" w:type="dxa"/>
          </w:tcPr>
          <w:p w14:paraId="637ED326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7E3005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77777777" w:rsidR="00A9095D" w:rsidRDefault="00A9095D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A9095D" w14:paraId="22882AB7" w14:textId="77777777" w:rsidTr="007E3005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7E3005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7E3005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7E3005">
        <w:tc>
          <w:tcPr>
            <w:tcW w:w="1404" w:type="dxa"/>
          </w:tcPr>
          <w:p w14:paraId="0AD28FB0" w14:textId="72E1460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7E3005">
        <w:tc>
          <w:tcPr>
            <w:tcW w:w="1404" w:type="dxa"/>
          </w:tcPr>
          <w:p w14:paraId="704D354C" w14:textId="77777777" w:rsidR="00A9095D" w:rsidRPr="00754281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7E3005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7E3005">
        <w:tc>
          <w:tcPr>
            <w:tcW w:w="988" w:type="dxa"/>
          </w:tcPr>
          <w:p w14:paraId="49F46D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7E3005">
        <w:tc>
          <w:tcPr>
            <w:tcW w:w="988" w:type="dxa"/>
          </w:tcPr>
          <w:p w14:paraId="0B1638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7E3005">
        <w:tc>
          <w:tcPr>
            <w:tcW w:w="988" w:type="dxa"/>
          </w:tcPr>
          <w:p w14:paraId="25E175F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7E3005">
        <w:tc>
          <w:tcPr>
            <w:tcW w:w="988" w:type="dxa"/>
          </w:tcPr>
          <w:p w14:paraId="766C0F9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180A73B" w14:textId="77777777" w:rsidR="0080183E" w:rsidRDefault="0080183E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6F9C6F4E" w14:textId="77777777" w:rsidR="0080183E" w:rsidRDefault="0080183E" w:rsidP="0080183E">
      <w:pPr>
        <w:rPr>
          <w:rFonts w:ascii="Times New Roman" w:eastAsia="宋体" w:hAnsi="Times New Roman"/>
        </w:rPr>
      </w:pPr>
    </w:p>
    <w:p w14:paraId="5F66F141" w14:textId="1305A5F8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2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5A3C15B6" w14:textId="77777777" w:rsidTr="002D6E3E">
        <w:tc>
          <w:tcPr>
            <w:tcW w:w="1980" w:type="dxa"/>
            <w:shd w:val="pct20" w:color="auto" w:fill="auto"/>
          </w:tcPr>
          <w:p w14:paraId="0B423670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62F28C7" w14:textId="22CF920B" w:rsidR="0080183E" w:rsidRDefault="0080183E" w:rsidP="002D6E3E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 w:rsidR="008521FB">
              <w:rPr>
                <w:rFonts w:ascii="Times New Roman" w:eastAsia="宋体" w:hAnsi="Times New Roman" w:hint="eastAsia"/>
                <w:b/>
              </w:rPr>
              <w:t>gu</w:t>
            </w:r>
            <w:r w:rsidR="008521FB">
              <w:rPr>
                <w:rFonts w:ascii="Times New Roman" w:eastAsia="宋体" w:hAnsi="Times New Roman"/>
                <w:b/>
              </w:rPr>
              <w:t>ide</w:t>
            </w:r>
            <w:r w:rsidR="008521FB"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77139DF0" w14:textId="77777777" w:rsidTr="002D6E3E">
        <w:tc>
          <w:tcPr>
            <w:tcW w:w="1980" w:type="dxa"/>
            <w:shd w:val="pct20" w:color="auto" w:fill="auto"/>
          </w:tcPr>
          <w:p w14:paraId="4E19C287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D48A5F6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60D3E0BA" w14:textId="77777777" w:rsidTr="002D6E3E">
        <w:tc>
          <w:tcPr>
            <w:tcW w:w="1980" w:type="dxa"/>
            <w:shd w:val="pct20" w:color="auto" w:fill="auto"/>
          </w:tcPr>
          <w:p w14:paraId="469EFCA5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5C4F148A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B611D4E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17AE1C18" w14:textId="6E3AFF6B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3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3CB7DB88" w14:textId="77777777" w:rsidTr="002D6E3E">
        <w:tc>
          <w:tcPr>
            <w:tcW w:w="1404" w:type="dxa"/>
            <w:shd w:val="pct20" w:color="auto" w:fill="auto"/>
          </w:tcPr>
          <w:p w14:paraId="0D7887A2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3F80D31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3E1F0B9C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80D2E59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4E19C4F" w14:textId="77777777" w:rsidTr="002D6E3E">
        <w:tc>
          <w:tcPr>
            <w:tcW w:w="1404" w:type="dxa"/>
          </w:tcPr>
          <w:p w14:paraId="6771FCE3" w14:textId="77777777" w:rsidR="0080183E" w:rsidRPr="00754281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AFF6F2D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5458DB9A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FED7D02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5E362970" w14:textId="77777777" w:rsidR="0080183E" w:rsidRDefault="0080183E" w:rsidP="0080183E">
      <w:pPr>
        <w:rPr>
          <w:rFonts w:ascii="Times New Roman" w:eastAsia="宋体" w:hAnsi="Times New Roman"/>
        </w:rPr>
      </w:pPr>
    </w:p>
    <w:p w14:paraId="5EE08401" w14:textId="39510428" w:rsidR="0080183E" w:rsidRPr="00754281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754281">
        <w:rPr>
          <w:rFonts w:ascii="Times New Roman" w:eastAsia="宋体" w:hAnsi="Times New Roman" w:hint="eastAsia"/>
          <w:b/>
        </w:rPr>
        <w:t>.4</w:t>
      </w:r>
      <w:r w:rsidR="0080183E" w:rsidRPr="00754281">
        <w:rPr>
          <w:rFonts w:ascii="Times New Roman" w:eastAsia="宋体" w:hAnsi="Times New Roman"/>
          <w:b/>
        </w:rPr>
        <w:t xml:space="preserve"> </w:t>
      </w:r>
      <w:r w:rsidR="0080183E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1102BA93" w14:textId="77777777" w:rsidTr="008521FB">
        <w:tc>
          <w:tcPr>
            <w:tcW w:w="1192" w:type="dxa"/>
            <w:shd w:val="pct20" w:color="auto" w:fill="auto"/>
          </w:tcPr>
          <w:p w14:paraId="6634FDC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9F93003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07B39FB6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97AB7D5" w14:textId="77777777" w:rsidTr="008521FB">
        <w:tc>
          <w:tcPr>
            <w:tcW w:w="1192" w:type="dxa"/>
          </w:tcPr>
          <w:p w14:paraId="30BC4862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231AD2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06CD3519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</w:tr>
      <w:tr w:rsidR="0080183E" w14:paraId="72FAD736" w14:textId="77777777" w:rsidTr="008521FB">
        <w:tc>
          <w:tcPr>
            <w:tcW w:w="1192" w:type="dxa"/>
          </w:tcPr>
          <w:p w14:paraId="5EFD5078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704E8B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2611F4E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</w:tr>
    </w:tbl>
    <w:p w14:paraId="18D60FA8" w14:textId="526D15CA" w:rsidR="00A9095D" w:rsidRDefault="00A9095D" w:rsidP="0002707A"/>
    <w:p w14:paraId="4B4F3E94" w14:textId="16303652" w:rsidR="00DB4FAB" w:rsidRDefault="00DB4FAB" w:rsidP="00DB4FAB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指南</w:t>
      </w:r>
      <w:r>
        <w:rPr>
          <w:rFonts w:ascii="Times New Roman" w:eastAsia="宋体" w:hAnsi="Times New Roman" w:hint="eastAsia"/>
          <w:sz w:val="24"/>
          <w:szCs w:val="24"/>
        </w:rPr>
        <w:t>下载</w:t>
      </w:r>
      <w:r>
        <w:rPr>
          <w:rFonts w:ascii="Times New Roman" w:eastAsia="宋体" w:hAnsi="Times New Roman" w:hint="eastAsia"/>
          <w:sz w:val="24"/>
          <w:szCs w:val="24"/>
        </w:rPr>
        <w:t>接口</w:t>
      </w:r>
    </w:p>
    <w:p w14:paraId="3A20867D" w14:textId="303998B8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0CD43145" w14:textId="2CD373E7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指南下载</w:t>
      </w:r>
    </w:p>
    <w:p w14:paraId="4372DEF6" w14:textId="77777777" w:rsidR="00DB4FAB" w:rsidRDefault="00DB4FAB" w:rsidP="00DB4FAB">
      <w:pPr>
        <w:rPr>
          <w:rFonts w:ascii="Times New Roman" w:eastAsia="宋体" w:hAnsi="Times New Roman"/>
        </w:rPr>
      </w:pPr>
    </w:p>
    <w:p w14:paraId="28E0545E" w14:textId="400FE49F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B4FAB" w14:paraId="34E27DB6" w14:textId="77777777" w:rsidTr="00E00FF4">
        <w:tc>
          <w:tcPr>
            <w:tcW w:w="1980" w:type="dxa"/>
            <w:shd w:val="pct20" w:color="auto" w:fill="auto"/>
          </w:tcPr>
          <w:p w14:paraId="41115B30" w14:textId="77777777" w:rsidR="00DB4FAB" w:rsidRPr="00101800" w:rsidRDefault="00DB4FAB" w:rsidP="00E00FF4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40D63" w14:textId="01DC3379" w:rsidR="00DB4FAB" w:rsidRDefault="00DB4FAB" w:rsidP="00E00FF4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>
              <w:rPr>
                <w:rFonts w:ascii="Times New Roman" w:eastAsia="宋体" w:hAnsi="Times New Roman" w:hint="eastAsia"/>
                <w:b/>
              </w:rPr>
              <w:t>gu</w:t>
            </w:r>
            <w:r>
              <w:rPr>
                <w:rFonts w:ascii="Times New Roman" w:eastAsia="宋体" w:hAnsi="Times New Roman"/>
                <w:b/>
              </w:rPr>
              <w:t>ide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 w:rsidR="00C56B55">
              <w:rPr>
                <w:rFonts w:ascii="Times New Roman" w:eastAsia="宋体" w:hAnsi="Times New Roman" w:hint="eastAsia"/>
                <w:b/>
              </w:rPr>
              <w:t>d</w:t>
            </w:r>
            <w:r w:rsidR="00C56B55">
              <w:rPr>
                <w:rFonts w:ascii="Times New Roman" w:eastAsia="宋体" w:hAnsi="Times New Roman"/>
                <w:b/>
              </w:rPr>
              <w:t>ownload</w:t>
            </w:r>
          </w:p>
        </w:tc>
      </w:tr>
      <w:tr w:rsidR="00DB4FAB" w14:paraId="626FA032" w14:textId="77777777" w:rsidTr="00E00FF4">
        <w:tc>
          <w:tcPr>
            <w:tcW w:w="1980" w:type="dxa"/>
            <w:shd w:val="pct20" w:color="auto" w:fill="auto"/>
          </w:tcPr>
          <w:p w14:paraId="6FFD746C" w14:textId="77777777" w:rsidR="00DB4FAB" w:rsidRPr="00101800" w:rsidRDefault="00DB4FAB" w:rsidP="00E00FF4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968541C" w14:textId="62478706" w:rsidR="00DB4FAB" w:rsidRPr="00101800" w:rsidRDefault="00C56B55" w:rsidP="00E00FF4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url</w:t>
            </w:r>
            <w:proofErr w:type="spellEnd"/>
          </w:p>
        </w:tc>
      </w:tr>
      <w:tr w:rsidR="00DB4FAB" w14:paraId="09BA0F89" w14:textId="77777777" w:rsidTr="00E00FF4">
        <w:tc>
          <w:tcPr>
            <w:tcW w:w="1980" w:type="dxa"/>
            <w:shd w:val="pct20" w:color="auto" w:fill="auto"/>
          </w:tcPr>
          <w:p w14:paraId="6F6178D3" w14:textId="77777777" w:rsidR="00DB4FAB" w:rsidRPr="00101800" w:rsidRDefault="00DB4FAB" w:rsidP="00E00FF4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9652E9E" w14:textId="6D13CC37" w:rsidR="00DB4FAB" w:rsidRPr="00101800" w:rsidRDefault="00DB4FAB" w:rsidP="00E00FF4">
            <w:pPr>
              <w:rPr>
                <w:rFonts w:ascii="Times New Roman" w:eastAsia="宋体" w:hAnsi="Times New Roman"/>
              </w:rPr>
            </w:pPr>
          </w:p>
        </w:tc>
      </w:tr>
    </w:tbl>
    <w:p w14:paraId="41F2ADB9" w14:textId="77777777" w:rsidR="00DB4FAB" w:rsidRDefault="00DB4FAB" w:rsidP="00DB4FAB">
      <w:pPr>
        <w:rPr>
          <w:rFonts w:ascii="Times New Roman" w:eastAsia="宋体" w:hAnsi="Times New Roman"/>
          <w:b/>
        </w:rPr>
      </w:pPr>
    </w:p>
    <w:p w14:paraId="15FF5977" w14:textId="0D23A06C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="00C56B55">
        <w:rPr>
          <w:rFonts w:ascii="Times New Roman" w:eastAsia="宋体" w:hAnsi="Times New Roman" w:hint="eastAsia"/>
          <w:b/>
        </w:rPr>
        <w:t>使用方式</w:t>
      </w:r>
      <w:r w:rsidRPr="000575EC">
        <w:rPr>
          <w:rFonts w:ascii="Times New Roman" w:eastAsia="宋体" w:hAnsi="Times New Roman" w:hint="eastAsia"/>
          <w:b/>
        </w:rPr>
        <w:t>说明</w:t>
      </w:r>
    </w:p>
    <w:p w14:paraId="7A81BE67" w14:textId="784A50FC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上面做一个</w:t>
      </w:r>
      <w:r>
        <w:rPr>
          <w:rFonts w:ascii="Times New Roman" w:eastAsia="宋体" w:hAnsi="Times New Roman" w:hint="eastAsia"/>
        </w:rPr>
        <w:t>b</w:t>
      </w:r>
      <w:r>
        <w:rPr>
          <w:rFonts w:ascii="Times New Roman" w:eastAsia="宋体" w:hAnsi="Times New Roman"/>
        </w:rPr>
        <w:t>utton</w:t>
      </w:r>
    </w:p>
    <w:p w14:paraId="5611C49D" w14:textId="7C4F905D" w:rsidR="00C56B55" w:rsidRDefault="00C56B55" w:rsidP="00DB4FAB">
      <w:pPr>
        <w:rPr>
          <w:rFonts w:ascii="Times New Roman" w:eastAsia="宋体" w:hAnsi="Times New Roman" w:hint="eastAsia"/>
        </w:rPr>
      </w:pPr>
      <w:r>
        <w:rPr>
          <w:noProof/>
        </w:rPr>
        <w:drawing>
          <wp:inline distT="0" distB="0" distL="0" distR="0" wp14:anchorId="13624336" wp14:editId="55062485">
            <wp:extent cx="5274310" cy="18097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179FB" w14:textId="24CF7193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JS </w:t>
      </w:r>
      <w:r>
        <w:rPr>
          <w:rFonts w:ascii="Times New Roman" w:eastAsia="宋体" w:hAnsi="Times New Roman" w:hint="eastAsia"/>
        </w:rPr>
        <w:t>met</w:t>
      </w:r>
      <w:r>
        <w:rPr>
          <w:rFonts w:ascii="Times New Roman" w:eastAsia="宋体" w:hAnsi="Times New Roman"/>
        </w:rPr>
        <w:t>hods</w:t>
      </w:r>
      <w:r>
        <w:rPr>
          <w:rFonts w:ascii="Times New Roman" w:eastAsia="宋体" w:hAnsi="Times New Roman" w:hint="eastAsia"/>
        </w:rPr>
        <w:t>里写函数</w:t>
      </w:r>
    </w:p>
    <w:p w14:paraId="50AB7502" w14:textId="4F4E68DD" w:rsidR="00C56B55" w:rsidRDefault="00C56B55" w:rsidP="00DB4FAB">
      <w:pPr>
        <w:rPr>
          <w:rFonts w:ascii="Times New Roman" w:eastAsia="宋体" w:hAnsi="Times New Roman" w:hint="eastAsia"/>
        </w:rPr>
      </w:pPr>
      <w:r>
        <w:rPr>
          <w:noProof/>
        </w:rPr>
        <w:drawing>
          <wp:inline distT="0" distB="0" distL="0" distR="0" wp14:anchorId="0E19BBEE" wp14:editId="2077EC29">
            <wp:extent cx="5274310" cy="490855"/>
            <wp:effectExtent l="0" t="0" r="254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2A467" w14:textId="23A0F5BD" w:rsidR="00C56B55" w:rsidRDefault="00C56B55" w:rsidP="00DB4FAB">
      <w:pPr>
        <w:rPr>
          <w:rFonts w:ascii="Times New Roman" w:eastAsia="宋体" w:hAnsi="Times New Roman" w:hint="eastAsia"/>
        </w:rPr>
      </w:pPr>
      <w:r>
        <w:rPr>
          <w:rFonts w:ascii="Times New Roman" w:eastAsia="宋体" w:hAnsi="Times New Roman"/>
        </w:rPr>
        <w:t xml:space="preserve">title </w:t>
      </w:r>
      <w:r>
        <w:rPr>
          <w:rFonts w:ascii="Times New Roman" w:eastAsia="宋体" w:hAnsi="Times New Roman" w:hint="eastAsia"/>
        </w:rPr>
        <w:t>为指南的</w:t>
      </w:r>
      <w:r>
        <w:rPr>
          <w:rFonts w:ascii="Times New Roman" w:eastAsia="宋体" w:hAnsi="Times New Roman" w:hint="eastAsia"/>
        </w:rPr>
        <w:t>t</w:t>
      </w:r>
      <w:r>
        <w:rPr>
          <w:rFonts w:ascii="Times New Roman" w:eastAsia="宋体" w:hAnsi="Times New Roman"/>
        </w:rPr>
        <w:t>itle</w:t>
      </w:r>
      <w:bookmarkStart w:id="0" w:name="_GoBack"/>
      <w:bookmarkEnd w:id="0"/>
    </w:p>
    <w:p w14:paraId="5E727FF5" w14:textId="3D39670E" w:rsidR="00DB4FAB" w:rsidRPr="00754281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DB4FAB" w14:paraId="4A79B7A1" w14:textId="77777777" w:rsidTr="00E00FF4">
        <w:tc>
          <w:tcPr>
            <w:tcW w:w="1192" w:type="dxa"/>
            <w:shd w:val="pct20" w:color="auto" w:fill="auto"/>
          </w:tcPr>
          <w:p w14:paraId="69A3D4A9" w14:textId="77777777" w:rsidR="00DB4FAB" w:rsidRDefault="00DB4FAB" w:rsidP="00E00FF4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D223E7F" w14:textId="77777777" w:rsidR="00DB4FAB" w:rsidRDefault="00DB4FAB" w:rsidP="00E00FF4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35C46594" w14:textId="77777777" w:rsidR="00DB4FAB" w:rsidRDefault="00DB4FAB" w:rsidP="00E00FF4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B4FAB" w14:paraId="79AF7271" w14:textId="77777777" w:rsidTr="00E00FF4">
        <w:tc>
          <w:tcPr>
            <w:tcW w:w="1192" w:type="dxa"/>
          </w:tcPr>
          <w:p w14:paraId="3A8685AA" w14:textId="77777777" w:rsidR="00DB4FAB" w:rsidRDefault="00DB4FAB" w:rsidP="00E00FF4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5C28CFE" w14:textId="63D67379" w:rsidR="00DB4FAB" w:rsidRDefault="00DB4FAB" w:rsidP="00E00FF4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764" w:type="dxa"/>
          </w:tcPr>
          <w:p w14:paraId="23A7DBFE" w14:textId="77777777" w:rsidR="00DB4FAB" w:rsidRDefault="00DB4FAB" w:rsidP="00E00FF4">
            <w:pPr>
              <w:rPr>
                <w:rFonts w:ascii="Times New Roman" w:eastAsia="宋体" w:hAnsi="Times New Roman"/>
              </w:rPr>
            </w:pPr>
          </w:p>
        </w:tc>
      </w:tr>
      <w:tr w:rsidR="00DB4FAB" w14:paraId="1CCC646D" w14:textId="77777777" w:rsidTr="00E00FF4">
        <w:tc>
          <w:tcPr>
            <w:tcW w:w="1192" w:type="dxa"/>
          </w:tcPr>
          <w:p w14:paraId="5AC64AB7" w14:textId="77777777" w:rsidR="00DB4FAB" w:rsidRDefault="00DB4FAB" w:rsidP="00E00FF4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042D3D74" w14:textId="77777777" w:rsidR="00DB4FAB" w:rsidRDefault="00DB4FAB" w:rsidP="00E00FF4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69B3EFD" w14:textId="77777777" w:rsidR="00DB4FAB" w:rsidRDefault="00DB4FAB" w:rsidP="00E00FF4">
            <w:pPr>
              <w:rPr>
                <w:rFonts w:ascii="Times New Roman" w:eastAsia="宋体" w:hAnsi="Times New Roman"/>
              </w:rPr>
            </w:pPr>
          </w:p>
        </w:tc>
      </w:tr>
    </w:tbl>
    <w:p w14:paraId="3DE9BEF3" w14:textId="77777777" w:rsidR="00DB4FAB" w:rsidRPr="00D816D4" w:rsidRDefault="00DB4FAB" w:rsidP="0002707A">
      <w:pPr>
        <w:rPr>
          <w:rFonts w:hint="eastAsia"/>
        </w:rPr>
      </w:pPr>
    </w:p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7E3005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6F45F3C2" w:rsidR="00626871" w:rsidRDefault="0080183E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reference/get</w:t>
            </w:r>
          </w:p>
        </w:tc>
      </w:tr>
      <w:tr w:rsidR="00626871" w14:paraId="37F727E1" w14:textId="77777777" w:rsidTr="007E3005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lastRenderedPageBreak/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7E3005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7E3005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7E3005">
        <w:tc>
          <w:tcPr>
            <w:tcW w:w="1404" w:type="dxa"/>
          </w:tcPr>
          <w:p w14:paraId="4D93167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7E3005">
        <w:tc>
          <w:tcPr>
            <w:tcW w:w="1404" w:type="dxa"/>
          </w:tcPr>
          <w:p w14:paraId="2E306FBC" w14:textId="77777777" w:rsidR="00626871" w:rsidRPr="0075428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133B3D1E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7E3005">
        <w:tc>
          <w:tcPr>
            <w:tcW w:w="1404" w:type="dxa"/>
          </w:tcPr>
          <w:p w14:paraId="038A8546" w14:textId="1A063B7C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87"/>
        <w:gridCol w:w="1340"/>
        <w:gridCol w:w="5869"/>
      </w:tblGrid>
      <w:tr w:rsidR="00626871" w14:paraId="377FE674" w14:textId="77777777" w:rsidTr="00C165C7">
        <w:tc>
          <w:tcPr>
            <w:tcW w:w="1126" w:type="dxa"/>
            <w:shd w:val="pct20" w:color="auto" w:fill="auto"/>
          </w:tcPr>
          <w:p w14:paraId="405EA91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0A8AD857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0B9A3F6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7180E076" w14:textId="77777777" w:rsidTr="00C165C7">
        <w:tc>
          <w:tcPr>
            <w:tcW w:w="1126" w:type="dxa"/>
          </w:tcPr>
          <w:p w14:paraId="286BFA4D" w14:textId="248155BE" w:rsidR="00626871" w:rsidRDefault="0080183E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</w:t>
            </w:r>
            <w:r>
              <w:rPr>
                <w:rFonts w:ascii="Times New Roman" w:eastAsia="宋体" w:hAnsi="Times New Roman" w:hint="eastAsia"/>
              </w:rPr>
              <w:t>ata</w:t>
            </w:r>
          </w:p>
        </w:tc>
        <w:tc>
          <w:tcPr>
            <w:tcW w:w="848" w:type="dxa"/>
          </w:tcPr>
          <w:p w14:paraId="516E142B" w14:textId="32D49A3B" w:rsidR="00626871" w:rsidRDefault="0080183E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626871">
              <w:rPr>
                <w:rFonts w:ascii="Times New Roman" w:eastAsia="宋体" w:hAnsi="Times New Roman" w:hint="eastAsia"/>
              </w:rPr>
              <w:t>O</w:t>
            </w:r>
            <w:r w:rsidR="00626871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708A3C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C165C7">
        <w:tc>
          <w:tcPr>
            <w:tcW w:w="1126" w:type="dxa"/>
          </w:tcPr>
          <w:p w14:paraId="78300BC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66407CF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530758C3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4A84B8D" w14:textId="023FA079" w:rsidR="0080183E" w:rsidRDefault="008521FB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负责文献的详情返回</w:t>
      </w:r>
    </w:p>
    <w:p w14:paraId="776760A6" w14:textId="77777777" w:rsidR="0080183E" w:rsidRDefault="0080183E" w:rsidP="0080183E">
      <w:pPr>
        <w:rPr>
          <w:rFonts w:ascii="Times New Roman" w:eastAsia="宋体" w:hAnsi="Times New Roman"/>
        </w:rPr>
      </w:pPr>
    </w:p>
    <w:p w14:paraId="53F3A708" w14:textId="03CAE3DD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38677317" w14:textId="77777777" w:rsidTr="002D6E3E">
        <w:tc>
          <w:tcPr>
            <w:tcW w:w="1980" w:type="dxa"/>
            <w:shd w:val="pct20" w:color="auto" w:fill="auto"/>
          </w:tcPr>
          <w:p w14:paraId="455BB8F2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AD2E9FD" w14:textId="23EAFC9B" w:rsidR="0080183E" w:rsidRDefault="0080183E" w:rsidP="002D6E3E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reference/</w:t>
            </w:r>
            <w:r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45B1ED39" w14:textId="77777777" w:rsidTr="002D6E3E">
        <w:tc>
          <w:tcPr>
            <w:tcW w:w="1980" w:type="dxa"/>
            <w:shd w:val="pct20" w:color="auto" w:fill="auto"/>
          </w:tcPr>
          <w:p w14:paraId="73B70DA6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0938068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405E1B38" w14:textId="77777777" w:rsidTr="002D6E3E">
        <w:tc>
          <w:tcPr>
            <w:tcW w:w="1980" w:type="dxa"/>
            <w:shd w:val="pct20" w:color="auto" w:fill="auto"/>
          </w:tcPr>
          <w:p w14:paraId="55E67C92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645D737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7546FCB2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3F593233" w14:textId="6892D431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6F510E97" w14:textId="77777777" w:rsidTr="002D6E3E">
        <w:tc>
          <w:tcPr>
            <w:tcW w:w="1404" w:type="dxa"/>
            <w:shd w:val="pct20" w:color="auto" w:fill="auto"/>
          </w:tcPr>
          <w:p w14:paraId="5BE799F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F0B08A6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557B9AC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517ACE81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40952540" w14:textId="77777777" w:rsidTr="002D6E3E">
        <w:tc>
          <w:tcPr>
            <w:tcW w:w="1404" w:type="dxa"/>
          </w:tcPr>
          <w:p w14:paraId="209454BC" w14:textId="77777777" w:rsidR="0080183E" w:rsidRPr="00754281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75836C3D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4DDC45FD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1675CF0F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34C2E7EF" w14:textId="77777777" w:rsidR="0080183E" w:rsidRDefault="0080183E" w:rsidP="0080183E">
      <w:pPr>
        <w:rPr>
          <w:rFonts w:ascii="Times New Roman" w:eastAsia="宋体" w:hAnsi="Times New Roman"/>
        </w:rPr>
      </w:pPr>
    </w:p>
    <w:p w14:paraId="344893F1" w14:textId="20C3ECC6" w:rsidR="0080183E" w:rsidRPr="00754281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659A8AFF" w14:textId="77777777" w:rsidTr="0080183E">
        <w:tc>
          <w:tcPr>
            <w:tcW w:w="1192" w:type="dxa"/>
            <w:shd w:val="pct20" w:color="auto" w:fill="auto"/>
          </w:tcPr>
          <w:p w14:paraId="5F604F67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CD30DDE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17C7C342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7BBF6ECD" w14:textId="77777777" w:rsidTr="0080183E">
        <w:tc>
          <w:tcPr>
            <w:tcW w:w="1192" w:type="dxa"/>
          </w:tcPr>
          <w:p w14:paraId="74D35889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AF8824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5AAB6145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</w:tr>
      <w:tr w:rsidR="0080183E" w14:paraId="021A3B01" w14:textId="77777777" w:rsidTr="0080183E">
        <w:tc>
          <w:tcPr>
            <w:tcW w:w="1192" w:type="dxa"/>
          </w:tcPr>
          <w:p w14:paraId="3C20F12F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6D161E1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39A4CB5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</w:tr>
    </w:tbl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77777777" w:rsidR="00626871" w:rsidRPr="00626871" w:rsidRDefault="00626871" w:rsidP="00626871"/>
    <w:sectPr w:rsidR="00626871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237969" w14:textId="77777777" w:rsidR="00583AFF" w:rsidRDefault="00583AFF" w:rsidP="000240F9">
      <w:r>
        <w:separator/>
      </w:r>
    </w:p>
  </w:endnote>
  <w:endnote w:type="continuationSeparator" w:id="0">
    <w:p w14:paraId="03A24E8F" w14:textId="77777777" w:rsidR="00583AFF" w:rsidRDefault="00583AFF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7AB674" w14:textId="77777777" w:rsidR="00583AFF" w:rsidRDefault="00583AFF" w:rsidP="000240F9">
      <w:r>
        <w:separator/>
      </w:r>
    </w:p>
  </w:footnote>
  <w:footnote w:type="continuationSeparator" w:id="0">
    <w:p w14:paraId="7670D45A" w14:textId="77777777" w:rsidR="00583AFF" w:rsidRDefault="00583AFF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472D6"/>
    <w:rsid w:val="000575EC"/>
    <w:rsid w:val="00101800"/>
    <w:rsid w:val="001317CA"/>
    <w:rsid w:val="0016772A"/>
    <w:rsid w:val="00182519"/>
    <w:rsid w:val="00197C6D"/>
    <w:rsid w:val="00273EB3"/>
    <w:rsid w:val="002A78A4"/>
    <w:rsid w:val="002C5705"/>
    <w:rsid w:val="002E7895"/>
    <w:rsid w:val="00315B08"/>
    <w:rsid w:val="00337D10"/>
    <w:rsid w:val="00355508"/>
    <w:rsid w:val="003C6BA2"/>
    <w:rsid w:val="003D1331"/>
    <w:rsid w:val="00421400"/>
    <w:rsid w:val="00430C4B"/>
    <w:rsid w:val="004C355D"/>
    <w:rsid w:val="004E0854"/>
    <w:rsid w:val="00511BFF"/>
    <w:rsid w:val="0052116A"/>
    <w:rsid w:val="00536DCA"/>
    <w:rsid w:val="005667D4"/>
    <w:rsid w:val="00583AFF"/>
    <w:rsid w:val="0062569A"/>
    <w:rsid w:val="00626871"/>
    <w:rsid w:val="006303DA"/>
    <w:rsid w:val="0069430F"/>
    <w:rsid w:val="00697FCC"/>
    <w:rsid w:val="006E08FA"/>
    <w:rsid w:val="00754281"/>
    <w:rsid w:val="007813FF"/>
    <w:rsid w:val="007A5569"/>
    <w:rsid w:val="007A65C5"/>
    <w:rsid w:val="007D25F3"/>
    <w:rsid w:val="0080183E"/>
    <w:rsid w:val="008521FB"/>
    <w:rsid w:val="009C721C"/>
    <w:rsid w:val="00A02537"/>
    <w:rsid w:val="00A40EEF"/>
    <w:rsid w:val="00A4117A"/>
    <w:rsid w:val="00A43ED3"/>
    <w:rsid w:val="00A47E21"/>
    <w:rsid w:val="00A9095D"/>
    <w:rsid w:val="00AA680D"/>
    <w:rsid w:val="00AB5BB7"/>
    <w:rsid w:val="00B80EDA"/>
    <w:rsid w:val="00C165C7"/>
    <w:rsid w:val="00C30231"/>
    <w:rsid w:val="00C56B55"/>
    <w:rsid w:val="00C76827"/>
    <w:rsid w:val="00C91291"/>
    <w:rsid w:val="00CA481D"/>
    <w:rsid w:val="00CB1762"/>
    <w:rsid w:val="00CE4930"/>
    <w:rsid w:val="00D816D4"/>
    <w:rsid w:val="00D85F05"/>
    <w:rsid w:val="00DB4FAB"/>
    <w:rsid w:val="00EC20FA"/>
    <w:rsid w:val="00F1560C"/>
    <w:rsid w:val="00FE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EBF37A-6535-41BE-BAA3-31BCB07458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4</TotalTime>
  <Pages>6</Pages>
  <Words>433</Words>
  <Characters>2473</Characters>
  <Application>Microsoft Office Word</Application>
  <DocSecurity>0</DocSecurity>
  <Lines>20</Lines>
  <Paragraphs>5</Paragraphs>
  <ScaleCrop>false</ScaleCrop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20</cp:revision>
  <dcterms:created xsi:type="dcterms:W3CDTF">2020-07-06T12:28:00Z</dcterms:created>
  <dcterms:modified xsi:type="dcterms:W3CDTF">2020-08-24T05:36:00Z</dcterms:modified>
</cp:coreProperties>
</file>